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9F483" w14:textId="77777777" w:rsidR="008140DA" w:rsidRPr="008140DA" w:rsidRDefault="008140DA" w:rsidP="008140DA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 xml:space="preserve">4.(Inverted half </w:t>
      </w:r>
      <w:proofErr w:type="gramStart"/>
      <w:r w:rsidRPr="008140DA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>Pyramid )</w:t>
      </w:r>
      <w:proofErr w:type="gramEnd"/>
    </w:p>
    <w:p w14:paraId="3546050E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A3CBE27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8140DA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6757D6BA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2FD58160" w14:textId="77777777" w:rsidR="008140DA" w:rsidRPr="008140DA" w:rsidRDefault="008140DA" w:rsidP="008140DA">
      <w:pPr>
        <w:numPr>
          <w:ilvl w:val="0"/>
          <w:numId w:val="12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Print the pattern using for loop </w:t>
      </w:r>
    </w:p>
    <w:p w14:paraId="2CD1179E" w14:textId="610B6A14" w:rsidR="008140DA" w:rsidRPr="008140DA" w:rsidRDefault="008140DA" w:rsidP="008140DA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noProof/>
          <w:color w:val="E06666"/>
          <w:szCs w:val="22"/>
          <w:bdr w:val="none" w:sz="0" w:space="0" w:color="auto" w:frame="1"/>
          <w:lang w:eastAsia="en-IN"/>
        </w:rPr>
        <w:drawing>
          <wp:inline distT="0" distB="0" distL="0" distR="0" wp14:anchorId="70AB9764" wp14:editId="4F8CA10E">
            <wp:extent cx="1992630" cy="155575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0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3D6C5" w14:textId="77777777" w:rsidR="008140DA" w:rsidRPr="008140DA" w:rsidRDefault="008140DA" w:rsidP="008140D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18D3439F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7BD5EE92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92E3FA3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8140DA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5E4C3FEE" w14:textId="079DBFE3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noProof/>
          <w:color w:val="569CD6"/>
          <w:sz w:val="21"/>
          <w:szCs w:val="21"/>
          <w:bdr w:val="none" w:sz="0" w:space="0" w:color="auto" w:frame="1"/>
          <w:lang w:eastAsia="en-IN"/>
        </w:rPr>
        <w:drawing>
          <wp:inline distT="0" distB="0" distL="0" distR="0" wp14:anchorId="01DBC0C2" wp14:editId="4D065954">
            <wp:extent cx="5841365" cy="3098165"/>
            <wp:effectExtent l="0" t="0" r="698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365" cy="309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D86FF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0970AFF1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8140DA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8140DA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431A7915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9A3EDDF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8140DA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8140DA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50E97CA5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85FB0B7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8140DA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_xam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7A0B3019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8140DA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8140DA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1A412433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0166868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8140DA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gramStart"/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;</w:t>
      </w:r>
      <w:proofErr w:type="gram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gt;= 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--) {</w:t>
      </w:r>
    </w:p>
    <w:p w14:paraId="06B03A3F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8140DA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31B73BE9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8140DA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8140DA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5D8215E3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}</w:t>
      </w:r>
    </w:p>
    <w:p w14:paraId="628E80CD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0FF0226D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8140DA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0A655CEF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6DAAEC2D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513372C2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3DC6526B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C54B9D2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9699D28" w14:textId="77777777" w:rsidR="008140DA" w:rsidRPr="008140DA" w:rsidRDefault="008140DA" w:rsidP="008140D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3BEE8B7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8140DA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DF27E83" w14:textId="1C8CB394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667E7577" wp14:editId="2CD90474">
            <wp:extent cx="2156460" cy="2402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40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CC0" w14:textId="77777777" w:rsidR="008140DA" w:rsidRPr="008140DA" w:rsidRDefault="008140DA" w:rsidP="008140DA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17D8E54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8140DA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8140DA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8140DA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08C9F86C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i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8140DA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, -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474BFAC9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8140DA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</w:t>
      </w:r>
      <w:r w:rsidRPr="008140DA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i</w:t>
      </w:r>
      <w:proofErr w:type="spellEnd"/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+ 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, -</w:t>
      </w:r>
      <w:r w:rsidRPr="008140DA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48E0C9A9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gramStart"/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8140DA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 "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8140DA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8140DA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"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72A52DA9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5D5A15C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gramStart"/>
      <w:r w:rsidRPr="008140DA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8140DA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8140DA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2F9C0EBB" w14:textId="77777777" w:rsidR="008140DA" w:rsidRPr="008140DA" w:rsidRDefault="008140DA" w:rsidP="008140DA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10EDDA47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DB8E11" w14:textId="77777777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br/>
      </w:r>
      <w:r w:rsidRPr="008140DA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8140DA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74E5E575" w14:textId="2D20DA13" w:rsidR="008140DA" w:rsidRPr="008140DA" w:rsidRDefault="008140DA" w:rsidP="008140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140DA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1C6D4FC5" wp14:editId="1E25D9CA">
            <wp:extent cx="3043555" cy="147383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555" cy="1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5532E1E7" w:rsidR="008A03F0" w:rsidRPr="008140DA" w:rsidRDefault="008A03F0" w:rsidP="008140DA"/>
    <w:sectPr w:rsidR="008A03F0" w:rsidRPr="008140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1232B83"/>
    <w:multiLevelType w:val="multilevel"/>
    <w:tmpl w:val="0AB0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C2724B5"/>
    <w:multiLevelType w:val="multilevel"/>
    <w:tmpl w:val="CB58A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9"/>
  </w:num>
  <w:num w:numId="9">
    <w:abstractNumId w:val="8"/>
  </w:num>
  <w:num w:numId="10">
    <w:abstractNumId w:val="6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xNjI2NTcxtTRW0lEKTi0uzszPAykwqgUAozAYniwAAAA="/>
  </w:docVars>
  <w:rsids>
    <w:rsidRoot w:val="00941B4B"/>
    <w:rsid w:val="000926E2"/>
    <w:rsid w:val="001022F1"/>
    <w:rsid w:val="001D4653"/>
    <w:rsid w:val="00401EAF"/>
    <w:rsid w:val="00790679"/>
    <w:rsid w:val="007A702A"/>
    <w:rsid w:val="008140DA"/>
    <w:rsid w:val="008A03F0"/>
    <w:rsid w:val="00941B4B"/>
    <w:rsid w:val="009B166D"/>
    <w:rsid w:val="009B5D47"/>
    <w:rsid w:val="00BA42E8"/>
    <w:rsid w:val="00CF27FC"/>
    <w:rsid w:val="00E56E0C"/>
    <w:rsid w:val="00F100E9"/>
    <w:rsid w:val="00F2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5</Words>
  <Characters>489</Characters>
  <Application>Microsoft Office Word</Application>
  <DocSecurity>0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3</cp:revision>
  <dcterms:created xsi:type="dcterms:W3CDTF">2022-02-25T15:51:00Z</dcterms:created>
  <dcterms:modified xsi:type="dcterms:W3CDTF">2022-03-11T20:49:00Z</dcterms:modified>
</cp:coreProperties>
</file>